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9F442B" w:rsidRDefault="009F442B" w14:paraId="1A71FDF2" w14:textId="2C7742BB"/>
    <w:p w:rsidR="005A7D3B" w:rsidRDefault="005A7D3B" w14:paraId="7647D220" w14:textId="7695C774">
      <w:r>
        <w:t>This homework assignment is based on Chapter 04.</w:t>
      </w:r>
    </w:p>
    <w:p w:rsidRPr="004F5C0E" w:rsidR="005A7D3B" w:rsidRDefault="004F5C0E" w14:paraId="6B11B4E9" w14:textId="1392D1BF">
      <w:pPr>
        <w:rPr>
          <w:b/>
          <w:bCs/>
          <w:color w:val="FF0000"/>
        </w:rPr>
      </w:pPr>
      <w:r w:rsidRPr="004F5C0E">
        <w:rPr>
          <w:b/>
          <w:bCs/>
          <w:color w:val="FF0000"/>
        </w:rPr>
        <w:t>There are 3 projects, each worth 33.3%</w:t>
      </w:r>
    </w:p>
    <w:p w:rsidRPr="004F5C0E" w:rsidR="004F5C0E" w:rsidRDefault="004F5C0E" w14:paraId="2B0AB230" w14:textId="57E02525">
      <w:pPr>
        <w:rPr>
          <w:b/>
          <w:bCs/>
        </w:rPr>
      </w:pPr>
      <w:r w:rsidRPr="004F5C0E">
        <w:rPr>
          <w:b/>
          <w:bCs/>
        </w:rPr>
        <w:t>Project #1</w:t>
      </w:r>
    </w:p>
    <w:p w:rsidR="004F5C0E" w:rsidRDefault="004F5C0E" w14:paraId="4CFDEDBC" w14:textId="0A4B03D3">
      <w:r>
        <w:rPr>
          <w:noProof/>
        </w:rPr>
        <w:drawing>
          <wp:inline distT="0" distB="0" distL="0" distR="0" wp14:anchorId="17B02417" wp14:editId="44596129">
            <wp:extent cx="5136325" cy="754445"/>
            <wp:effectExtent l="0" t="0" r="762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C0E" w:rsidRDefault="004F5C0E" w14:paraId="7ADE592A" w14:textId="3F0FA435"/>
    <w:p w:rsidRPr="004F5C0E" w:rsidR="004F5C0E" w:rsidP="004F5C0E" w:rsidRDefault="004F5C0E" w14:paraId="561B5A26" w14:textId="211CCEBC">
      <w:pPr>
        <w:jc w:val="center"/>
        <w:rPr>
          <w:b/>
          <w:bCs/>
          <w:color w:val="FF0000"/>
        </w:rPr>
      </w:pPr>
      <w:r w:rsidRPr="16C76984" w:rsidR="004F5C0E">
        <w:rPr>
          <w:b w:val="1"/>
          <w:bCs w:val="1"/>
          <w:color w:val="FF0000"/>
        </w:rPr>
        <w:t>#1 print screen the output with the code below here.</w:t>
      </w:r>
    </w:p>
    <w:p w:rsidR="004F5C0E" w:rsidP="16C76984" w:rsidRDefault="004F5C0E" w14:paraId="4853EF8E" w14:textId="660C5671">
      <w:pPr>
        <w:pStyle w:val="Normal"/>
      </w:pPr>
      <w:r w:rsidR="6014769B">
        <w:drawing>
          <wp:inline wp14:editId="68DA16CB" wp14:anchorId="5FD7C2A3">
            <wp:extent cx="4572000" cy="2495550"/>
            <wp:effectExtent l="0" t="0" r="0" b="0"/>
            <wp:docPr id="8526650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bd6571f0474f7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C0E" w:rsidRDefault="004F5C0E" w14:paraId="1A8C0238" w14:textId="083DE3CE"/>
    <w:p w:rsidRPr="004F5C0E" w:rsidR="004F5C0E" w:rsidRDefault="004F5C0E" w14:paraId="495917EC" w14:textId="1767A091">
      <w:pPr>
        <w:rPr>
          <w:b/>
          <w:bCs/>
        </w:rPr>
      </w:pPr>
      <w:r w:rsidRPr="004F5C0E">
        <w:rPr>
          <w:b/>
          <w:bCs/>
        </w:rPr>
        <w:t>Project #2</w:t>
      </w:r>
    </w:p>
    <w:p w:rsidR="004F5C0E" w:rsidRDefault="004F5C0E" w14:paraId="7D8787A1" w14:textId="137F5E34">
      <w:r>
        <w:rPr>
          <w:noProof/>
        </w:rPr>
        <w:drawing>
          <wp:inline distT="0" distB="0" distL="0" distR="0" wp14:anchorId="101A1898" wp14:editId="326623FD">
            <wp:extent cx="5151566" cy="3612193"/>
            <wp:effectExtent l="0" t="0" r="0" b="7620"/>
            <wp:docPr id="3" name="Picture 3" descr="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timelin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361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F5C0E" w:rsidR="004F5C0E" w:rsidP="004F5C0E" w:rsidRDefault="004F5C0E" w14:paraId="5868014D" w14:textId="06221A94">
      <w:pPr>
        <w:jc w:val="center"/>
        <w:rPr>
          <w:b/>
          <w:bCs/>
          <w:color w:val="FF0000"/>
        </w:rPr>
      </w:pPr>
      <w:r w:rsidRPr="16C76984" w:rsidR="004F5C0E">
        <w:rPr>
          <w:b w:val="1"/>
          <w:bCs w:val="1"/>
          <w:color w:val="FF0000"/>
        </w:rPr>
        <w:t>#</w:t>
      </w:r>
      <w:r w:rsidRPr="16C76984" w:rsidR="004F5C0E">
        <w:rPr>
          <w:b w:val="1"/>
          <w:bCs w:val="1"/>
          <w:color w:val="FF0000"/>
        </w:rPr>
        <w:t>2</w:t>
      </w:r>
      <w:r w:rsidRPr="16C76984" w:rsidR="004F5C0E">
        <w:rPr>
          <w:b w:val="1"/>
          <w:bCs w:val="1"/>
          <w:color w:val="FF0000"/>
        </w:rPr>
        <w:t xml:space="preserve"> print screen the output with the code below here.</w:t>
      </w:r>
    </w:p>
    <w:p w:rsidR="004F5C0E" w:rsidP="16C76984" w:rsidRDefault="004F5C0E" w14:paraId="184DBAB3" w14:textId="5E20AA4D">
      <w:pPr>
        <w:pStyle w:val="Normal"/>
      </w:pPr>
      <w:r w:rsidR="4C03219D">
        <w:drawing>
          <wp:inline wp14:editId="344D1844" wp14:anchorId="7EE4FF91">
            <wp:extent cx="4572000" cy="2476500"/>
            <wp:effectExtent l="0" t="0" r="0" b="0"/>
            <wp:docPr id="13943355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271675a5ec344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C0E" w:rsidRDefault="004F5C0E" w14:paraId="7347DA2A" w14:textId="77777777"/>
    <w:p w:rsidR="004F5C0E" w:rsidRDefault="004F5C0E" w14:noSpellErr="1" w14:paraId="634E2460" w14:textId="09AAFB5C"/>
    <w:p w:rsidR="004F5C0E" w:rsidP="16C76984" w:rsidRDefault="004F5C0E" w14:paraId="0152EDB0" w14:textId="22834F57">
      <w:pPr>
        <w:pStyle w:val="Normal"/>
      </w:pPr>
      <w:r w:rsidR="4C03219D">
        <w:rPr/>
        <w:t>organisms = int(input("Enter the starting number of organisms: "))</w:t>
      </w:r>
    </w:p>
    <w:p w:rsidR="004F5C0E" w:rsidP="16C76984" w:rsidRDefault="004F5C0E" w14:paraId="0AC13882" w14:textId="0F938425">
      <w:pPr>
        <w:pStyle w:val="Normal"/>
      </w:pPr>
      <w:r w:rsidR="4C03219D">
        <w:rPr/>
        <w:t>dailyIncrease = float(input("Enter the average daily population increase (%): "))</w:t>
      </w:r>
    </w:p>
    <w:p w:rsidR="004F5C0E" w:rsidP="16C76984" w:rsidRDefault="004F5C0E" w14:paraId="0640ACD5" w14:textId="32BA64E8">
      <w:pPr>
        <w:pStyle w:val="Normal"/>
      </w:pPr>
      <w:r w:rsidR="4C03219D">
        <w:rPr/>
        <w:t>days = int(input("Enter the number of days to multiply: "))</w:t>
      </w:r>
    </w:p>
    <w:p w:rsidR="004F5C0E" w:rsidP="16C76984" w:rsidRDefault="004F5C0E" w14:paraId="39F81E2A" w14:textId="6720BA6C">
      <w:pPr>
        <w:pStyle w:val="Normal"/>
      </w:pPr>
      <w:r w:rsidR="4C03219D">
        <w:rPr/>
        <w:t xml:space="preserve"> </w:t>
      </w:r>
    </w:p>
    <w:p w:rsidR="004F5C0E" w:rsidP="16C76984" w:rsidRDefault="004F5C0E" w14:paraId="1AF15CE9" w14:textId="54778957">
      <w:pPr>
        <w:pStyle w:val="Normal"/>
      </w:pPr>
      <w:r w:rsidR="4C03219D">
        <w:rPr/>
        <w:t xml:space="preserve"> </w:t>
      </w:r>
    </w:p>
    <w:p w:rsidR="004F5C0E" w:rsidP="16C76984" w:rsidRDefault="004F5C0E" w14:paraId="1D92DB68" w14:textId="2D5E491F">
      <w:pPr>
        <w:pStyle w:val="Normal"/>
      </w:pPr>
      <w:r w:rsidR="4C03219D">
        <w:rPr/>
        <w:t xml:space="preserve"> </w:t>
      </w:r>
    </w:p>
    <w:p w:rsidR="004F5C0E" w:rsidP="16C76984" w:rsidRDefault="004F5C0E" w14:paraId="52AFD553" w14:textId="6200EE1D">
      <w:pPr>
        <w:pStyle w:val="Normal"/>
      </w:pPr>
      <w:r w:rsidR="4C03219D">
        <w:rPr/>
        <w:t>dailyIncrease = (dailyIncrease * .01) + 1</w:t>
      </w:r>
    </w:p>
    <w:p w:rsidR="004F5C0E" w:rsidP="16C76984" w:rsidRDefault="004F5C0E" w14:paraId="50DD56E5" w14:textId="1C3C2332">
      <w:pPr>
        <w:pStyle w:val="Normal"/>
      </w:pPr>
      <w:r w:rsidR="4C03219D">
        <w:rPr/>
        <w:t xml:space="preserve"> </w:t>
      </w:r>
    </w:p>
    <w:p w:rsidR="004F5C0E" w:rsidP="16C76984" w:rsidRDefault="004F5C0E" w14:paraId="3D60DB6A" w14:textId="70D7590D">
      <w:pPr>
        <w:pStyle w:val="Normal"/>
      </w:pPr>
      <w:r w:rsidR="4C03219D">
        <w:rPr/>
        <w:t>print("Day Approximation Population\n")</w:t>
      </w:r>
    </w:p>
    <w:p w:rsidR="004F5C0E" w:rsidP="16C76984" w:rsidRDefault="004F5C0E" w14:paraId="2960E674" w14:textId="0D0C8E25">
      <w:pPr>
        <w:pStyle w:val="Normal"/>
      </w:pPr>
      <w:r w:rsidR="4C03219D">
        <w:rPr/>
        <w:t>print(f"1\t\t\t{organisms}")</w:t>
      </w:r>
    </w:p>
    <w:p w:rsidR="004F5C0E" w:rsidP="16C76984" w:rsidRDefault="004F5C0E" w14:paraId="77812B27" w14:textId="0BD49279">
      <w:pPr>
        <w:pStyle w:val="Normal"/>
      </w:pPr>
      <w:r w:rsidR="4C03219D">
        <w:rPr/>
        <w:t>for x in range(days-1):</w:t>
      </w:r>
    </w:p>
    <w:p w:rsidR="004F5C0E" w:rsidP="16C76984" w:rsidRDefault="004F5C0E" w14:paraId="5014CD0F" w14:textId="799C95CB">
      <w:pPr>
        <w:pStyle w:val="Normal"/>
      </w:pPr>
      <w:r w:rsidR="4C03219D">
        <w:rPr/>
        <w:t xml:space="preserve">    organisms *= dailyIncrease</w:t>
      </w:r>
    </w:p>
    <w:p w:rsidR="004F5C0E" w:rsidP="16C76984" w:rsidRDefault="004F5C0E" w14:paraId="03CFC758" w14:textId="26C3C7DD">
      <w:pPr>
        <w:pStyle w:val="Normal"/>
      </w:pPr>
      <w:r w:rsidR="4C03219D">
        <w:rPr/>
        <w:t xml:space="preserve">    print(f"{x+2}\t\t\t{organisms}")</w:t>
      </w:r>
    </w:p>
    <w:p w:rsidRPr="004F5C0E" w:rsidR="004F5C0E" w:rsidRDefault="004F5C0E" w14:paraId="133D4419" w14:textId="26897EBC">
      <w:pPr>
        <w:rPr>
          <w:b/>
          <w:bCs/>
        </w:rPr>
      </w:pPr>
      <w:r w:rsidRPr="004F5C0E">
        <w:rPr>
          <w:b/>
          <w:bCs/>
        </w:rPr>
        <w:t>Project #3</w:t>
      </w:r>
    </w:p>
    <w:p w:rsidR="004F5C0E" w:rsidRDefault="004F5C0E" w14:paraId="158056CA" w14:textId="65625AE2">
      <w:r>
        <w:rPr>
          <w:noProof/>
        </w:rPr>
        <w:drawing>
          <wp:inline distT="0" distB="0" distL="0" distR="0" wp14:anchorId="1E42CBAC" wp14:editId="1E4CFB22">
            <wp:extent cx="4839119" cy="1348857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C0E" w:rsidRDefault="004F5C0E" w14:paraId="09457602" w14:textId="48CCDF67"/>
    <w:p w:rsidRPr="004F5C0E" w:rsidR="004F5C0E" w:rsidP="004F5C0E" w:rsidRDefault="004F5C0E" w14:paraId="6FEE05F3" w14:textId="4041B7E4">
      <w:pPr>
        <w:jc w:val="center"/>
        <w:rPr>
          <w:b/>
          <w:bCs/>
          <w:color w:val="FF0000"/>
        </w:rPr>
      </w:pPr>
      <w:r w:rsidRPr="16C76984" w:rsidR="004F5C0E">
        <w:rPr>
          <w:b w:val="1"/>
          <w:bCs w:val="1"/>
          <w:color w:val="FF0000"/>
        </w:rPr>
        <w:t>#</w:t>
      </w:r>
      <w:r w:rsidRPr="16C76984" w:rsidR="004F5C0E">
        <w:rPr>
          <w:b w:val="1"/>
          <w:bCs w:val="1"/>
          <w:color w:val="FF0000"/>
        </w:rPr>
        <w:t xml:space="preserve">3 </w:t>
      </w:r>
      <w:r w:rsidRPr="16C76984" w:rsidR="004F5C0E">
        <w:rPr>
          <w:b w:val="1"/>
          <w:bCs w:val="1"/>
          <w:color w:val="FF0000"/>
        </w:rPr>
        <w:t>print screen the output with the code below here.</w:t>
      </w:r>
    </w:p>
    <w:p w:rsidR="004F5C0E" w:rsidP="16C76984" w:rsidRDefault="004F5C0E" w14:paraId="76A3407E" w14:textId="1A2393FD">
      <w:pPr>
        <w:pStyle w:val="Normal"/>
      </w:pPr>
      <w:r w:rsidR="3EC4537D">
        <w:drawing>
          <wp:inline wp14:editId="10E1A03F" wp14:anchorId="16A0C436">
            <wp:extent cx="4572000" cy="3200400"/>
            <wp:effectExtent l="0" t="0" r="0" b="0"/>
            <wp:docPr id="19853369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ddb5021518a410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C4537D" w:rsidP="16C76984" w:rsidRDefault="3EC4537D" w14:paraId="3FB62466" w14:textId="4D29CC01">
      <w:pPr>
        <w:pStyle w:val="Normal"/>
      </w:pPr>
      <w:r w:rsidR="3EC4537D">
        <w:rPr/>
        <w:t>rows = 7</w:t>
      </w:r>
    </w:p>
    <w:p w:rsidR="3EC4537D" w:rsidP="16C76984" w:rsidRDefault="3EC4537D" w14:paraId="09E6812B" w14:textId="60F03EB2">
      <w:pPr>
        <w:pStyle w:val="Normal"/>
      </w:pPr>
      <w:r w:rsidR="3EC4537D">
        <w:rPr/>
        <w:t>for x in range(rows + 1, 0, -1):</w:t>
      </w:r>
    </w:p>
    <w:p w:rsidR="3EC4537D" w:rsidP="16C76984" w:rsidRDefault="3EC4537D" w14:paraId="66ABCA01" w14:textId="0DF8448E">
      <w:pPr>
        <w:pStyle w:val="Normal"/>
      </w:pPr>
      <w:r w:rsidR="3EC4537D">
        <w:rPr/>
        <w:t xml:space="preserve">    # nested reverse loop</w:t>
      </w:r>
    </w:p>
    <w:p w:rsidR="3EC4537D" w:rsidP="16C76984" w:rsidRDefault="3EC4537D" w14:paraId="538590B0" w14:textId="6BD97506">
      <w:pPr>
        <w:pStyle w:val="Normal"/>
      </w:pPr>
      <w:r w:rsidR="3EC4537D">
        <w:rPr/>
        <w:t xml:space="preserve">    for y in range(0, x - 1):</w:t>
      </w:r>
    </w:p>
    <w:p w:rsidR="3EC4537D" w:rsidP="16C76984" w:rsidRDefault="3EC4537D" w14:paraId="05BF6AB2" w14:textId="0DC31A60">
      <w:pPr>
        <w:pStyle w:val="Normal"/>
      </w:pPr>
      <w:r w:rsidR="3EC4537D">
        <w:rPr/>
        <w:t xml:space="preserve">        # display star</w:t>
      </w:r>
    </w:p>
    <w:p w:rsidR="3EC4537D" w:rsidP="16C76984" w:rsidRDefault="3EC4537D" w14:paraId="7E198B97" w14:textId="29AE89BD">
      <w:pPr>
        <w:pStyle w:val="Normal"/>
      </w:pPr>
      <w:r w:rsidR="3EC4537D">
        <w:rPr/>
        <w:t xml:space="preserve">        print("*", end = '')</w:t>
      </w:r>
    </w:p>
    <w:p w:rsidR="3EC4537D" w:rsidP="16C76984" w:rsidRDefault="3EC4537D" w14:paraId="3BFAF555" w14:textId="0695C356">
      <w:pPr>
        <w:pStyle w:val="Normal"/>
      </w:pPr>
      <w:r w:rsidR="3EC4537D">
        <w:rPr/>
        <w:t xml:space="preserve">    print("")</w:t>
      </w:r>
    </w:p>
    <w:p w:rsidR="16C76984" w:rsidP="16C76984" w:rsidRDefault="16C76984" w14:paraId="7532971E" w14:textId="1C7FF890">
      <w:pPr>
        <w:pStyle w:val="Normal"/>
      </w:pPr>
    </w:p>
    <w:sectPr w:rsidR="004F5C0E">
      <w:head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D08B2" w:rsidP="005A7D3B" w:rsidRDefault="00CD08B2" w14:paraId="23EC6BB5" w14:textId="77777777">
      <w:pPr>
        <w:spacing w:after="0" w:line="240" w:lineRule="auto"/>
      </w:pPr>
      <w:r>
        <w:separator/>
      </w:r>
    </w:p>
  </w:endnote>
  <w:endnote w:type="continuationSeparator" w:id="0">
    <w:p w:rsidR="00CD08B2" w:rsidP="005A7D3B" w:rsidRDefault="00CD08B2" w14:paraId="7741CA4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D08B2" w:rsidP="005A7D3B" w:rsidRDefault="00CD08B2" w14:paraId="4BEA7459" w14:textId="77777777">
      <w:pPr>
        <w:spacing w:after="0" w:line="240" w:lineRule="auto"/>
      </w:pPr>
      <w:r>
        <w:separator/>
      </w:r>
    </w:p>
  </w:footnote>
  <w:footnote w:type="continuationSeparator" w:id="0">
    <w:p w:rsidR="00CD08B2" w:rsidP="005A7D3B" w:rsidRDefault="00CD08B2" w14:paraId="16F3FC3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A7D3B" w:rsidRDefault="005A7D3B" w14:paraId="362DD5DD" w14:textId="3BE7F309">
    <w:pPr>
      <w:pStyle w:val="Header"/>
    </w:pPr>
    <w:r>
      <w:t>Santa Ana College</w:t>
    </w:r>
  </w:p>
  <w:p w:rsidR="005A7D3B" w:rsidRDefault="005A7D3B" w14:paraId="4C638067" w14:textId="3DDC76EC">
    <w:pPr>
      <w:pStyle w:val="Header"/>
    </w:pPr>
    <w:r>
      <w:t>CMPR114</w:t>
    </w:r>
  </w:p>
  <w:p w:rsidR="005A7D3B" w:rsidRDefault="005A7D3B" w14:paraId="4DCB162C" w14:textId="51B5E2AA">
    <w:pPr>
      <w:pStyle w:val="Header"/>
    </w:pPr>
    <w:r w:rsidRPr="005A7D3B">
      <w:t>m4 homework #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MDIyt7QwN7U0MzFU0lEKTi0uzszPAykwrAUA6Md9gSwAAAA="/>
  </w:docVars>
  <w:rsids>
    <w:rsidRoot w:val="00277210"/>
    <w:rsid w:val="00277210"/>
    <w:rsid w:val="004F5C0E"/>
    <w:rsid w:val="005A7D3B"/>
    <w:rsid w:val="009F442B"/>
    <w:rsid w:val="00CD08B2"/>
    <w:rsid w:val="16C76984"/>
    <w:rsid w:val="3E9B35C9"/>
    <w:rsid w:val="3EC4537D"/>
    <w:rsid w:val="4C03219D"/>
    <w:rsid w:val="6014769B"/>
    <w:rsid w:val="70E1A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AE7F5"/>
  <w15:chartTrackingRefBased/>
  <w15:docId w15:val="{3EB222BC-ABA4-4875-B0D5-9588A867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7D3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A7D3B"/>
  </w:style>
  <w:style w:type="paragraph" w:styleId="Footer">
    <w:name w:val="footer"/>
    <w:basedOn w:val="Normal"/>
    <w:link w:val="FooterChar"/>
    <w:uiPriority w:val="99"/>
    <w:unhideWhenUsed/>
    <w:rsid w:val="005A7D3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A7D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tmp" Id="rId8" /><Relationship Type="http://schemas.openxmlformats.org/officeDocument/2006/relationships/webSettings" Target="webSettings.xml" Id="rId3" /><Relationship Type="http://schemas.openxmlformats.org/officeDocument/2006/relationships/image" Target="media/image2.tmp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tmp" Id="rId6" /><Relationship Type="http://schemas.openxmlformats.org/officeDocument/2006/relationships/theme" Target="theme/theme1.xml" Id="rId11" /><Relationship Type="http://schemas.openxmlformats.org/officeDocument/2006/relationships/endnotes" Target="endnotes.xml" Id="rId5" /><Relationship Type="http://schemas.openxmlformats.org/officeDocument/2006/relationships/fontTable" Target="fontTable.xml" Id="rId10" /><Relationship Type="http://schemas.openxmlformats.org/officeDocument/2006/relationships/footnotes" Target="footnotes.xml" Id="rId4" /><Relationship Type="http://schemas.openxmlformats.org/officeDocument/2006/relationships/header" Target="header1.xml" Id="rId9" /><Relationship Type="http://schemas.openxmlformats.org/officeDocument/2006/relationships/image" Target="/media/image4.png" Id="R99bd6571f0474f75" /><Relationship Type="http://schemas.openxmlformats.org/officeDocument/2006/relationships/image" Target="/media/image5.png" Id="R3271675a5ec34482" /><Relationship Type="http://schemas.openxmlformats.org/officeDocument/2006/relationships/image" Target="/media/image6.png" Id="R7ddb5021518a410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5</revision>
  <dcterms:created xsi:type="dcterms:W3CDTF">2022-09-12T18:51:00.0000000Z</dcterms:created>
  <dcterms:modified xsi:type="dcterms:W3CDTF">2022-09-17T00:19:15.2693235Z</dcterms:modified>
</coreProperties>
</file>